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F035B" w14:textId="77777777" w:rsidR="00F7110D" w:rsidRPr="00F7110D" w:rsidRDefault="00F7110D" w:rsidP="00F7110D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  <w:r w:rsidRPr="00F7110D">
        <w:rPr>
          <w:rFonts w:asciiTheme="majorHAnsi" w:hAnsiTheme="majorHAnsi"/>
          <w:b/>
          <w:sz w:val="28"/>
          <w:szCs w:val="28"/>
        </w:rPr>
        <w:t>CONVOCATORIA</w:t>
      </w:r>
    </w:p>
    <w:p w14:paraId="2BE0A5BB" w14:textId="7E2C5595" w:rsidR="00F7110D" w:rsidRPr="00F7110D" w:rsidRDefault="00F7110D" w:rsidP="00F7110D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Sesión Extraordinaria de la Comisión d</w:t>
      </w:r>
      <w:r w:rsidRPr="00F7110D">
        <w:rPr>
          <w:rFonts w:asciiTheme="majorHAnsi" w:hAnsiTheme="majorHAnsi"/>
          <w:b/>
          <w:sz w:val="28"/>
          <w:szCs w:val="28"/>
        </w:rPr>
        <w:t>e Salud</w:t>
      </w:r>
    </w:p>
    <w:p w14:paraId="3DC7874B" w14:textId="298DC9DE" w:rsidR="00B34FCA" w:rsidRPr="00F7110D" w:rsidRDefault="002D5127" w:rsidP="00F7110D">
      <w:pPr>
        <w:spacing w:after="0" w:line="240" w:lineRule="auto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Viernes</w:t>
      </w:r>
      <w:r w:rsidR="00E2643D" w:rsidRPr="00F7110D">
        <w:rPr>
          <w:rFonts w:asciiTheme="majorHAnsi" w:hAnsiTheme="majorHAnsi"/>
          <w:b/>
        </w:rPr>
        <w:t xml:space="preserve">, </w:t>
      </w:r>
      <w:r w:rsidR="00F7110D" w:rsidRPr="00F7110D">
        <w:rPr>
          <w:rFonts w:asciiTheme="majorHAnsi" w:hAnsiTheme="majorHAnsi"/>
          <w:b/>
        </w:rPr>
        <w:t>1</w:t>
      </w:r>
      <w:r>
        <w:rPr>
          <w:rFonts w:asciiTheme="majorHAnsi" w:hAnsiTheme="majorHAnsi"/>
          <w:b/>
        </w:rPr>
        <w:t>9</w:t>
      </w:r>
      <w:r w:rsidR="00FB614F" w:rsidRPr="00F7110D">
        <w:rPr>
          <w:rFonts w:asciiTheme="majorHAnsi" w:hAnsiTheme="majorHAnsi"/>
          <w:b/>
        </w:rPr>
        <w:t xml:space="preserve"> de </w:t>
      </w:r>
      <w:r>
        <w:rPr>
          <w:rFonts w:asciiTheme="majorHAnsi" w:hAnsiTheme="majorHAnsi"/>
          <w:b/>
        </w:rPr>
        <w:t>febrero</w:t>
      </w:r>
      <w:r w:rsidR="00FB614F" w:rsidRPr="00F7110D">
        <w:rPr>
          <w:rFonts w:asciiTheme="majorHAnsi" w:hAnsiTheme="majorHAnsi"/>
          <w:b/>
        </w:rPr>
        <w:t xml:space="preserve"> de</w:t>
      </w:r>
      <w:r w:rsidR="00E2643D" w:rsidRPr="00F7110D">
        <w:rPr>
          <w:rFonts w:asciiTheme="majorHAnsi" w:hAnsiTheme="majorHAnsi"/>
          <w:b/>
        </w:rPr>
        <w:t xml:space="preserve"> 202</w:t>
      </w:r>
      <w:r>
        <w:rPr>
          <w:rFonts w:asciiTheme="majorHAnsi" w:hAnsiTheme="majorHAnsi"/>
          <w:b/>
        </w:rPr>
        <w:t>1</w:t>
      </w:r>
    </w:p>
    <w:p w14:paraId="2A9E108E" w14:textId="7F40784B" w:rsidR="00B34FCA" w:rsidRPr="00F7110D" w:rsidRDefault="00B34FCA" w:rsidP="00B51D8D">
      <w:pPr>
        <w:spacing w:after="0" w:line="240" w:lineRule="auto"/>
        <w:jc w:val="center"/>
        <w:rPr>
          <w:rFonts w:asciiTheme="majorHAnsi" w:hAnsiTheme="majorHAnsi"/>
          <w:b/>
        </w:rPr>
      </w:pPr>
      <w:r w:rsidRPr="00F7110D">
        <w:rPr>
          <w:rFonts w:asciiTheme="majorHAnsi" w:hAnsiTheme="majorHAnsi"/>
          <w:b/>
        </w:rPr>
        <w:t>HORA: 1</w:t>
      </w:r>
      <w:r w:rsidR="00CA7D05">
        <w:rPr>
          <w:rFonts w:asciiTheme="majorHAnsi" w:hAnsiTheme="majorHAnsi"/>
          <w:b/>
        </w:rPr>
        <w:t>6</w:t>
      </w:r>
      <w:r w:rsidRPr="00F7110D">
        <w:rPr>
          <w:rFonts w:asciiTheme="majorHAnsi" w:hAnsiTheme="majorHAnsi"/>
          <w:b/>
        </w:rPr>
        <w:t>H</w:t>
      </w:r>
      <w:r w:rsidR="002D5127">
        <w:rPr>
          <w:rFonts w:asciiTheme="majorHAnsi" w:hAnsiTheme="majorHAnsi"/>
          <w:b/>
        </w:rPr>
        <w:t>0</w:t>
      </w:r>
      <w:r w:rsidR="00821158" w:rsidRPr="00F7110D">
        <w:rPr>
          <w:rFonts w:asciiTheme="majorHAnsi" w:hAnsiTheme="majorHAnsi"/>
          <w:b/>
        </w:rPr>
        <w:t>0</w:t>
      </w:r>
    </w:p>
    <w:p w14:paraId="1B34C3BC" w14:textId="77777777" w:rsidR="00B34FCA" w:rsidRDefault="00623F9C" w:rsidP="00B51D8D">
      <w:pPr>
        <w:spacing w:after="0" w:line="240" w:lineRule="auto"/>
        <w:jc w:val="center"/>
        <w:rPr>
          <w:b/>
        </w:rPr>
      </w:pPr>
      <w:r>
        <w:rPr>
          <w:b/>
        </w:rPr>
        <w:t xml:space="preserve">MODALIDAD VIRTUAL </w:t>
      </w:r>
    </w:p>
    <w:p w14:paraId="433164B3" w14:textId="77777777" w:rsidR="004521F4" w:rsidRDefault="004521F4" w:rsidP="00721D75">
      <w:pPr>
        <w:jc w:val="both"/>
      </w:pPr>
    </w:p>
    <w:p w14:paraId="13DCE602" w14:textId="4B57F600" w:rsidR="00F7110D" w:rsidRDefault="00F7110D" w:rsidP="00721D75">
      <w:pPr>
        <w:jc w:val="both"/>
      </w:pPr>
      <w:r w:rsidRPr="00F7110D">
        <w:t xml:space="preserve">Se convoca a sesión </w:t>
      </w:r>
      <w:r>
        <w:t>extra</w:t>
      </w:r>
      <w:r w:rsidRPr="00F7110D">
        <w:t xml:space="preserve">ordinaria de la Comisión de Salud a fin de conocer y tratar </w:t>
      </w:r>
      <w:r w:rsidR="004521F4">
        <w:t>el siguiente</w:t>
      </w:r>
      <w:r w:rsidRPr="00F7110D">
        <w:t xml:space="preserve"> orden del día:</w:t>
      </w:r>
    </w:p>
    <w:p w14:paraId="44480150" w14:textId="783E14AE" w:rsidR="00721D75" w:rsidRDefault="004521F4" w:rsidP="001C1A14">
      <w:pPr>
        <w:pStyle w:val="Prrafodelista"/>
        <w:jc w:val="both"/>
      </w:pPr>
      <w:r w:rsidRPr="00EE6B68">
        <w:rPr>
          <w:b/>
        </w:rPr>
        <w:t xml:space="preserve">Punto </w:t>
      </w:r>
      <w:proofErr w:type="gramStart"/>
      <w:r w:rsidRPr="00EE6B68">
        <w:rPr>
          <w:b/>
        </w:rPr>
        <w:t>Único.-</w:t>
      </w:r>
      <w:proofErr w:type="gramEnd"/>
      <w:r w:rsidR="002307B6" w:rsidRPr="002307B6">
        <w:t xml:space="preserve"> Conocimiento</w:t>
      </w:r>
      <w:r w:rsidR="002307B6">
        <w:t xml:space="preserve">, </w:t>
      </w:r>
      <w:r w:rsidR="002307B6" w:rsidRPr="002307B6">
        <w:t xml:space="preserve">análisis </w:t>
      </w:r>
      <w:r w:rsidR="00D133A2">
        <w:t xml:space="preserve">y planteamiento </w:t>
      </w:r>
      <w:r w:rsidR="001C1A14">
        <w:t>pormenorizado</w:t>
      </w:r>
      <w:r w:rsidR="00EE6B68">
        <w:t xml:space="preserve"> sobre </w:t>
      </w:r>
      <w:r w:rsidR="001C1A14">
        <w:t xml:space="preserve">la situación </w:t>
      </w:r>
      <w:r w:rsidR="00EE6B68">
        <w:t xml:space="preserve">técnica, científica y médica </w:t>
      </w:r>
      <w:r w:rsidR="00E7086D">
        <w:t xml:space="preserve">de </w:t>
      </w:r>
      <w:r w:rsidR="00EE6B68">
        <w:t>la</w:t>
      </w:r>
      <w:r w:rsidR="00E7086D">
        <w:t>s</w:t>
      </w:r>
      <w:r w:rsidR="00EE6B68">
        <w:t xml:space="preserve"> vacuna</w:t>
      </w:r>
      <w:r w:rsidR="00E7086D">
        <w:t>s y su efectividad para inm</w:t>
      </w:r>
      <w:r w:rsidR="001C1A14">
        <w:t>unizar a la población de la enfermedad COVID-19</w:t>
      </w:r>
      <w:r w:rsidR="00E7086D">
        <w:t>, en el Distrito Metropolitano de Quito</w:t>
      </w:r>
      <w:r w:rsidR="002307B6" w:rsidRPr="002307B6">
        <w:t>; y</w:t>
      </w:r>
      <w:r w:rsidR="00EE6B68">
        <w:t xml:space="preserve"> </w:t>
      </w:r>
      <w:r w:rsidR="002307B6" w:rsidRPr="002307B6">
        <w:t>resolución al respecto.</w:t>
      </w:r>
    </w:p>
    <w:p w14:paraId="19672C7C" w14:textId="33DB1875" w:rsidR="00721D75" w:rsidRDefault="00721D75" w:rsidP="00721D75">
      <w:pPr>
        <w:jc w:val="both"/>
      </w:pPr>
      <w:r>
        <w:t xml:space="preserve">La transmisión de la </w:t>
      </w:r>
      <w:r w:rsidR="00125AE7">
        <w:t>sesión</w:t>
      </w:r>
      <w:r>
        <w:t xml:space="preserve"> </w:t>
      </w:r>
      <w:r w:rsidR="00125AE7">
        <w:t xml:space="preserve">extraordinaria </w:t>
      </w:r>
      <w:r>
        <w:t xml:space="preserve">de </w:t>
      </w:r>
      <w:r w:rsidR="00125AE7">
        <w:t xml:space="preserve">la Comisión de Salud </w:t>
      </w:r>
      <w:r>
        <w:t xml:space="preserve">a través de los canales digitales oficiales del Concejo Metropolitano de Quito estará a cargo de la Secretaría General del Concejo. </w:t>
      </w:r>
    </w:p>
    <w:p w14:paraId="104BE513" w14:textId="77777777" w:rsidR="00721D75" w:rsidRDefault="00721D75" w:rsidP="00721D75">
      <w:pPr>
        <w:spacing w:after="0"/>
      </w:pPr>
    </w:p>
    <w:p w14:paraId="4A9FB30A" w14:textId="77777777" w:rsidR="00721D75" w:rsidRDefault="00721D75" w:rsidP="00721D75">
      <w:pPr>
        <w:spacing w:after="0"/>
      </w:pPr>
      <w:r>
        <w:t>Atentamente,</w:t>
      </w:r>
    </w:p>
    <w:p w14:paraId="13FACC6D" w14:textId="77777777" w:rsidR="00B34FCA" w:rsidRDefault="00B34FCA" w:rsidP="00B34FCA">
      <w:pPr>
        <w:spacing w:after="0"/>
      </w:pPr>
    </w:p>
    <w:p w14:paraId="17812E4B" w14:textId="77777777" w:rsidR="00DB2CF6" w:rsidRDefault="00DB2CF6" w:rsidP="00B34FCA">
      <w:pPr>
        <w:spacing w:after="0"/>
      </w:pPr>
    </w:p>
    <w:p w14:paraId="38FD55EA" w14:textId="77777777" w:rsidR="00B34FCA" w:rsidRDefault="00B34FCA" w:rsidP="00B34FCA">
      <w:pPr>
        <w:spacing w:after="0"/>
      </w:pPr>
      <w:r>
        <w:t>Dra. Brith Vaca</w:t>
      </w:r>
    </w:p>
    <w:p w14:paraId="69D5B298" w14:textId="77777777" w:rsidR="00B34FCA" w:rsidRDefault="00B34FCA" w:rsidP="00B34FCA">
      <w:pPr>
        <w:spacing w:after="0"/>
        <w:rPr>
          <w:b/>
        </w:rPr>
      </w:pPr>
      <w:r w:rsidRPr="00B34FCA">
        <w:rPr>
          <w:b/>
        </w:rPr>
        <w:t>PRESIDENTA DE LA</w:t>
      </w:r>
      <w:r>
        <w:rPr>
          <w:b/>
        </w:rPr>
        <w:t xml:space="preserve"> COMISIÓN DE SALUD</w:t>
      </w:r>
    </w:p>
    <w:p w14:paraId="46316116" w14:textId="77777777" w:rsidR="00B34FCA" w:rsidRPr="00B34FCA" w:rsidRDefault="00B34FCA" w:rsidP="00B34FCA">
      <w:pPr>
        <w:spacing w:after="0"/>
        <w:rPr>
          <w:b/>
        </w:rPr>
      </w:pPr>
      <w:r>
        <w:rPr>
          <w:b/>
        </w:rPr>
        <w:t>CONCEJO METROPOLITANO DE QUITO</w:t>
      </w:r>
    </w:p>
    <w:p w14:paraId="6F666A19" w14:textId="77777777" w:rsidR="00B34FCA" w:rsidRDefault="00B34FCA" w:rsidP="00B34FCA"/>
    <w:p w14:paraId="47012A82" w14:textId="77777777" w:rsidR="00B34FCA" w:rsidRDefault="00B34FCA">
      <w:pPr>
        <w:rPr>
          <w:b/>
          <w:sz w:val="24"/>
        </w:rPr>
      </w:pPr>
      <w:r>
        <w:rPr>
          <w:b/>
          <w:sz w:val="24"/>
        </w:rPr>
        <w:br w:type="page"/>
      </w:r>
    </w:p>
    <w:p w14:paraId="31DFD54D" w14:textId="77777777" w:rsidR="00B34FCA" w:rsidRDefault="00B34FCA" w:rsidP="00B34FCA">
      <w:pPr>
        <w:spacing w:after="0" w:line="240" w:lineRule="auto"/>
        <w:jc w:val="center"/>
        <w:rPr>
          <w:b/>
          <w:sz w:val="24"/>
        </w:rPr>
      </w:pPr>
      <w:r w:rsidRPr="00B34FCA">
        <w:rPr>
          <w:b/>
          <w:sz w:val="24"/>
        </w:rPr>
        <w:lastRenderedPageBreak/>
        <w:t>LA PRESENTE CONVOCATORIA ESTÁ DIRIGIDA A:</w:t>
      </w:r>
    </w:p>
    <w:p w14:paraId="7306B646" w14:textId="77777777" w:rsidR="007629BF" w:rsidRDefault="007629BF" w:rsidP="007629BF">
      <w:pPr>
        <w:spacing w:after="0" w:line="240" w:lineRule="auto"/>
      </w:pPr>
    </w:p>
    <w:p w14:paraId="29D8E478" w14:textId="77777777" w:rsidR="008925D3" w:rsidRDefault="008925D3" w:rsidP="008925D3">
      <w:pPr>
        <w:spacing w:after="0" w:line="240" w:lineRule="auto"/>
        <w:jc w:val="center"/>
        <w:rPr>
          <w:b/>
        </w:rPr>
      </w:pPr>
      <w:r w:rsidRPr="008925D3">
        <w:rPr>
          <w:b/>
        </w:rPr>
        <w:t>SEÑOR ALCALDE METROPOLITANO</w:t>
      </w:r>
      <w:r>
        <w:rPr>
          <w:b/>
        </w:rPr>
        <w:t>:</w:t>
      </w:r>
    </w:p>
    <w:p w14:paraId="47F7B969" w14:textId="00C19A9A" w:rsidR="008925D3" w:rsidRPr="008925D3" w:rsidRDefault="008925D3" w:rsidP="008925D3">
      <w:pPr>
        <w:spacing w:after="0" w:line="240" w:lineRule="auto"/>
        <w:jc w:val="center"/>
        <w:rPr>
          <w:b/>
        </w:rPr>
      </w:pPr>
      <w:r w:rsidRPr="008925D3">
        <w:rPr>
          <w:b/>
        </w:rPr>
        <w:t xml:space="preserve"> </w:t>
      </w:r>
    </w:p>
    <w:p w14:paraId="0590CE96" w14:textId="2597D37D" w:rsidR="008925D3" w:rsidRDefault="008925D3" w:rsidP="008925D3">
      <w:pPr>
        <w:spacing w:after="0" w:line="240" w:lineRule="auto"/>
        <w:rPr>
          <w:b/>
        </w:rPr>
      </w:pPr>
      <w:r w:rsidRPr="008925D3">
        <w:rPr>
          <w:b/>
        </w:rPr>
        <w:t xml:space="preserve">DR. JORGE YUNDA MACHADO </w:t>
      </w:r>
    </w:p>
    <w:p w14:paraId="4C991C41" w14:textId="77777777" w:rsidR="008925D3" w:rsidRPr="008925D3" w:rsidRDefault="008925D3" w:rsidP="008925D3">
      <w:pPr>
        <w:spacing w:after="0" w:line="240" w:lineRule="auto"/>
        <w:jc w:val="center"/>
        <w:rPr>
          <w:b/>
        </w:rPr>
      </w:pPr>
    </w:p>
    <w:p w14:paraId="0B0FF576" w14:textId="77777777" w:rsidR="00B34FCA" w:rsidRPr="00B34FCA" w:rsidRDefault="00B34FCA" w:rsidP="00B34FCA">
      <w:pPr>
        <w:spacing w:after="0" w:line="240" w:lineRule="auto"/>
        <w:jc w:val="center"/>
        <w:rPr>
          <w:b/>
        </w:rPr>
      </w:pPr>
      <w:r w:rsidRPr="00B34FCA">
        <w:rPr>
          <w:b/>
        </w:rPr>
        <w:t>CONCEJALES MIEMBROS DE LA COMISIÓN:</w:t>
      </w:r>
    </w:p>
    <w:p w14:paraId="2AF47250" w14:textId="77777777" w:rsidR="00971C00" w:rsidRDefault="00971C00" w:rsidP="00B34FCA">
      <w:pPr>
        <w:spacing w:after="0" w:line="240" w:lineRule="auto"/>
        <w:rPr>
          <w:b/>
        </w:rPr>
      </w:pPr>
    </w:p>
    <w:p w14:paraId="7E48765F" w14:textId="215DEA5B" w:rsidR="00B34FCA" w:rsidRDefault="00B34FCA" w:rsidP="00B34FCA">
      <w:pPr>
        <w:spacing w:after="0" w:line="240" w:lineRule="auto"/>
      </w:pPr>
      <w:r w:rsidRPr="000F3EE8">
        <w:rPr>
          <w:b/>
        </w:rPr>
        <w:t>Cien.</w:t>
      </w:r>
      <w:r>
        <w:t xml:space="preserve"> Juan Manuel Carrión</w:t>
      </w:r>
    </w:p>
    <w:p w14:paraId="3CF217CB" w14:textId="77777777" w:rsidR="00B34FCA" w:rsidRPr="00B34FCA" w:rsidRDefault="00B34FCA" w:rsidP="00B34FCA">
      <w:pPr>
        <w:spacing w:after="0" w:line="240" w:lineRule="auto"/>
        <w:rPr>
          <w:b/>
        </w:rPr>
      </w:pPr>
      <w:r w:rsidRPr="00B34FCA">
        <w:rPr>
          <w:b/>
        </w:rPr>
        <w:t xml:space="preserve">CONCEJAL METROPOLITANO </w:t>
      </w:r>
    </w:p>
    <w:p w14:paraId="2E879533" w14:textId="77777777" w:rsidR="00B34FCA" w:rsidRDefault="00B34FCA" w:rsidP="00B34FCA">
      <w:pPr>
        <w:spacing w:after="0" w:line="240" w:lineRule="auto"/>
      </w:pPr>
    </w:p>
    <w:p w14:paraId="22737FD3" w14:textId="77777777" w:rsidR="00B34FCA" w:rsidRDefault="00B34FCA" w:rsidP="00B34FCA">
      <w:pPr>
        <w:spacing w:after="0" w:line="240" w:lineRule="auto"/>
      </w:pPr>
      <w:r w:rsidRPr="000F3EE8">
        <w:rPr>
          <w:b/>
        </w:rPr>
        <w:t>MBA.</w:t>
      </w:r>
      <w:r>
        <w:t xml:space="preserve"> Analía Ledesma </w:t>
      </w:r>
    </w:p>
    <w:p w14:paraId="43FB8144" w14:textId="77777777" w:rsidR="00B34FCA" w:rsidRPr="00B34FCA" w:rsidRDefault="00B34FCA" w:rsidP="00B34FCA">
      <w:pPr>
        <w:spacing w:after="0" w:line="240" w:lineRule="auto"/>
        <w:rPr>
          <w:b/>
        </w:rPr>
      </w:pPr>
      <w:r w:rsidRPr="00B34FCA">
        <w:rPr>
          <w:b/>
        </w:rPr>
        <w:t xml:space="preserve">CONCEJALA METROPOLITANA </w:t>
      </w:r>
    </w:p>
    <w:p w14:paraId="12D10C7D" w14:textId="77777777" w:rsidR="00E3501E" w:rsidRDefault="00E3501E" w:rsidP="00B34FCA">
      <w:pPr>
        <w:spacing w:after="0" w:line="240" w:lineRule="auto"/>
        <w:rPr>
          <w:b/>
          <w:bCs/>
        </w:rPr>
      </w:pPr>
    </w:p>
    <w:p w14:paraId="64E210B2" w14:textId="2216DCBD" w:rsidR="00E3501E" w:rsidRPr="00E3501E" w:rsidRDefault="00E3501E" w:rsidP="00B34FCA">
      <w:pPr>
        <w:spacing w:after="0" w:line="240" w:lineRule="auto"/>
        <w:rPr>
          <w:b/>
          <w:bCs/>
        </w:rPr>
      </w:pPr>
      <w:r w:rsidRPr="00E3501E">
        <w:rPr>
          <w:b/>
          <w:bCs/>
        </w:rPr>
        <w:t>CONCEJAL</w:t>
      </w:r>
      <w:r>
        <w:rPr>
          <w:b/>
          <w:bCs/>
        </w:rPr>
        <w:t>AS Y CONCEJALES DEL CONCEJO DEL DISTRITO METROPOLITANO DE QUITO.</w:t>
      </w:r>
    </w:p>
    <w:p w14:paraId="4B277F6B" w14:textId="77777777" w:rsidR="00DB2CF6" w:rsidRDefault="00DB2CF6" w:rsidP="00B34FCA">
      <w:pPr>
        <w:spacing w:after="0" w:line="240" w:lineRule="auto"/>
        <w:jc w:val="center"/>
        <w:rPr>
          <w:b/>
        </w:rPr>
      </w:pPr>
    </w:p>
    <w:p w14:paraId="47360F6B" w14:textId="77777777" w:rsidR="00DD13B5" w:rsidRDefault="00DD13B5" w:rsidP="00B34FCA">
      <w:pPr>
        <w:spacing w:after="0" w:line="240" w:lineRule="auto"/>
        <w:jc w:val="center"/>
        <w:rPr>
          <w:b/>
        </w:rPr>
      </w:pPr>
    </w:p>
    <w:p w14:paraId="454FF766" w14:textId="78D8CE7B" w:rsidR="00B34FCA" w:rsidRDefault="00B34FCA" w:rsidP="00B34FCA">
      <w:pPr>
        <w:spacing w:after="0" w:line="240" w:lineRule="auto"/>
        <w:jc w:val="center"/>
        <w:rPr>
          <w:b/>
        </w:rPr>
      </w:pPr>
      <w:r w:rsidRPr="00B34FCA">
        <w:rPr>
          <w:b/>
        </w:rPr>
        <w:t>FUNCIONARIOS CONVOCADOS:</w:t>
      </w:r>
    </w:p>
    <w:p w14:paraId="5C7A82EE" w14:textId="77777777" w:rsidR="00721D75" w:rsidRDefault="00721D75" w:rsidP="00721D75">
      <w:pPr>
        <w:spacing w:after="0" w:line="240" w:lineRule="auto"/>
        <w:rPr>
          <w:bCs/>
        </w:rPr>
      </w:pPr>
    </w:p>
    <w:p w14:paraId="7870333D" w14:textId="6594C41A" w:rsidR="00721D75" w:rsidRPr="003C6DB6" w:rsidRDefault="00721D75" w:rsidP="00721D75">
      <w:pPr>
        <w:spacing w:after="0" w:line="240" w:lineRule="auto"/>
        <w:rPr>
          <w:bCs/>
        </w:rPr>
      </w:pPr>
      <w:r w:rsidRPr="003C6DB6">
        <w:rPr>
          <w:bCs/>
        </w:rPr>
        <w:t xml:space="preserve">Dra. Viviana Tapia </w:t>
      </w:r>
    </w:p>
    <w:p w14:paraId="036A9D34" w14:textId="77777777" w:rsidR="00721D75" w:rsidRPr="00B34FCA" w:rsidRDefault="00721D75" w:rsidP="00721D75">
      <w:pPr>
        <w:spacing w:after="0" w:line="240" w:lineRule="auto"/>
        <w:rPr>
          <w:b/>
        </w:rPr>
      </w:pPr>
      <w:r w:rsidRPr="00B34FCA">
        <w:rPr>
          <w:b/>
        </w:rPr>
        <w:t>FUNCIONARIA DELEGADA</w:t>
      </w:r>
    </w:p>
    <w:p w14:paraId="2C1D990D" w14:textId="77777777" w:rsidR="00721D75" w:rsidRDefault="00721D75" w:rsidP="00721D75">
      <w:pPr>
        <w:spacing w:after="0" w:line="240" w:lineRule="auto"/>
        <w:rPr>
          <w:b/>
        </w:rPr>
      </w:pPr>
      <w:r w:rsidRPr="00B34FCA">
        <w:rPr>
          <w:b/>
        </w:rPr>
        <w:t xml:space="preserve">PROCURADORIA METROPOLITANA </w:t>
      </w:r>
      <w:r>
        <w:rPr>
          <w:b/>
        </w:rPr>
        <w:t>Del G.A.D DEL DISTRITO METROPOLITANO DE QUITO</w:t>
      </w:r>
    </w:p>
    <w:p w14:paraId="0685544E" w14:textId="77777777" w:rsidR="00721D75" w:rsidRDefault="00721D75" w:rsidP="00721D75">
      <w:pPr>
        <w:spacing w:after="0" w:line="240" w:lineRule="auto"/>
        <w:rPr>
          <w:b/>
        </w:rPr>
      </w:pPr>
    </w:p>
    <w:p w14:paraId="55E99FBD" w14:textId="77777777" w:rsidR="00DB2CF6" w:rsidRDefault="00DB2CF6" w:rsidP="00B34FCA">
      <w:pPr>
        <w:spacing w:after="0" w:line="240" w:lineRule="auto"/>
        <w:jc w:val="center"/>
        <w:rPr>
          <w:b/>
        </w:rPr>
      </w:pPr>
    </w:p>
    <w:p w14:paraId="2A53D3C1" w14:textId="00AC58D7" w:rsidR="00A8248F" w:rsidRDefault="008925D3" w:rsidP="008925D3">
      <w:pPr>
        <w:spacing w:after="0" w:line="240" w:lineRule="auto"/>
        <w:jc w:val="center"/>
        <w:rPr>
          <w:b/>
        </w:rPr>
      </w:pPr>
      <w:r>
        <w:rPr>
          <w:b/>
        </w:rPr>
        <w:t>INVITADOS:</w:t>
      </w:r>
    </w:p>
    <w:p w14:paraId="6ED8ECDF" w14:textId="13040CC5" w:rsidR="00E7086D" w:rsidRDefault="00E7086D" w:rsidP="008925D3">
      <w:pPr>
        <w:spacing w:after="0" w:line="240" w:lineRule="auto"/>
        <w:jc w:val="center"/>
        <w:rPr>
          <w:b/>
        </w:rPr>
      </w:pPr>
    </w:p>
    <w:p w14:paraId="54FEB992" w14:textId="7FD96D4E" w:rsidR="00E7086D" w:rsidRPr="00CE19A0" w:rsidRDefault="00E7086D" w:rsidP="00E7086D">
      <w:pPr>
        <w:spacing w:after="0" w:line="240" w:lineRule="auto"/>
        <w:jc w:val="both"/>
        <w:rPr>
          <w:b/>
        </w:rPr>
      </w:pPr>
      <w:r w:rsidRPr="00CE19A0">
        <w:rPr>
          <w:b/>
        </w:rPr>
        <w:t xml:space="preserve">Dr. Enrique </w:t>
      </w:r>
      <w:r w:rsidR="00CC3AA3" w:rsidRPr="00CE19A0">
        <w:rPr>
          <w:b/>
        </w:rPr>
        <w:t>Terán</w:t>
      </w:r>
    </w:p>
    <w:p w14:paraId="58F2FFA8" w14:textId="77777777" w:rsidR="0042144A" w:rsidRPr="00CA7D05" w:rsidRDefault="0042144A" w:rsidP="0042144A">
      <w:pPr>
        <w:spacing w:after="0" w:line="240" w:lineRule="auto"/>
        <w:jc w:val="both"/>
        <w:rPr>
          <w:bCs/>
        </w:rPr>
      </w:pPr>
      <w:r w:rsidRPr="00CA7D05">
        <w:rPr>
          <w:bCs/>
        </w:rPr>
        <w:t>Doctor en Farmacología (PhD) de la Universidad de Londres en Inglaterra.</w:t>
      </w:r>
    </w:p>
    <w:p w14:paraId="5B5DD443" w14:textId="6A3109DE" w:rsidR="00E7086D" w:rsidRPr="00CA7D05" w:rsidRDefault="00E7086D" w:rsidP="0042144A">
      <w:pPr>
        <w:spacing w:after="0" w:line="240" w:lineRule="auto"/>
        <w:jc w:val="both"/>
        <w:rPr>
          <w:bCs/>
        </w:rPr>
      </w:pPr>
      <w:r w:rsidRPr="00CA7D05">
        <w:rPr>
          <w:bCs/>
        </w:rPr>
        <w:t>Docente e investigador de la Universidad San Francisco</w:t>
      </w:r>
    </w:p>
    <w:p w14:paraId="35698C38" w14:textId="502217EC" w:rsidR="00E7086D" w:rsidRPr="00CA7D05" w:rsidRDefault="00E7086D" w:rsidP="00E7086D">
      <w:pPr>
        <w:spacing w:after="0" w:line="240" w:lineRule="auto"/>
        <w:jc w:val="both"/>
        <w:rPr>
          <w:bCs/>
        </w:rPr>
      </w:pPr>
      <w:r w:rsidRPr="00CA7D05">
        <w:rPr>
          <w:bCs/>
        </w:rPr>
        <w:t>Contactos: 593 98 462 1234</w:t>
      </w:r>
    </w:p>
    <w:p w14:paraId="46FC88E8" w14:textId="5BB52999" w:rsidR="00E7086D" w:rsidRPr="00CA7D05" w:rsidRDefault="00E7086D" w:rsidP="00E7086D">
      <w:pPr>
        <w:spacing w:after="0" w:line="240" w:lineRule="auto"/>
        <w:jc w:val="both"/>
        <w:rPr>
          <w:bCs/>
        </w:rPr>
      </w:pPr>
      <w:r w:rsidRPr="00CA7D05">
        <w:rPr>
          <w:bCs/>
        </w:rPr>
        <w:t xml:space="preserve">Correo electrónico: </w:t>
      </w:r>
      <w:hyperlink r:id="rId8" w:history="1">
        <w:r w:rsidR="00CC3AA3" w:rsidRPr="00CA7D05">
          <w:rPr>
            <w:rStyle w:val="Hipervnculo"/>
            <w:bCs/>
          </w:rPr>
          <w:t>eteran@usfq.edu.ec</w:t>
        </w:r>
      </w:hyperlink>
    </w:p>
    <w:p w14:paraId="588877F2" w14:textId="1701D8A7" w:rsidR="00CC3AA3" w:rsidRPr="00CA7D05" w:rsidRDefault="00CC3AA3" w:rsidP="00E7086D">
      <w:pPr>
        <w:spacing w:after="0" w:line="240" w:lineRule="auto"/>
        <w:jc w:val="both"/>
        <w:rPr>
          <w:bCs/>
        </w:rPr>
      </w:pPr>
    </w:p>
    <w:p w14:paraId="3CE13FDB" w14:textId="766FCECE" w:rsidR="00CC3AA3" w:rsidRPr="00CE19A0" w:rsidRDefault="00CC3AA3" w:rsidP="00E7086D">
      <w:pPr>
        <w:spacing w:after="0" w:line="240" w:lineRule="auto"/>
        <w:jc w:val="both"/>
        <w:rPr>
          <w:b/>
        </w:rPr>
      </w:pPr>
      <w:r w:rsidRPr="00CE19A0">
        <w:rPr>
          <w:b/>
        </w:rPr>
        <w:t>Dra. Juliana González - Tobón</w:t>
      </w:r>
    </w:p>
    <w:p w14:paraId="38052A51" w14:textId="5A130DA5" w:rsidR="00CC3AA3" w:rsidRPr="00CA7D05" w:rsidRDefault="00CC3AA3" w:rsidP="00CC3AA3">
      <w:pPr>
        <w:spacing w:after="0" w:line="240" w:lineRule="auto"/>
        <w:jc w:val="both"/>
        <w:rPr>
          <w:bCs/>
        </w:rPr>
      </w:pPr>
      <w:r w:rsidRPr="00CA7D05">
        <w:rPr>
          <w:bCs/>
        </w:rPr>
        <w:t>Magister en Ciencias Biológicas, Especialista en la molécula ARN</w:t>
      </w:r>
    </w:p>
    <w:p w14:paraId="723189EA" w14:textId="364A2A3D" w:rsidR="00CC3AA3" w:rsidRPr="00CA7D05" w:rsidRDefault="00CA7D05" w:rsidP="00E7086D">
      <w:pPr>
        <w:spacing w:after="0" w:line="240" w:lineRule="auto"/>
        <w:jc w:val="both"/>
        <w:rPr>
          <w:bCs/>
        </w:rPr>
      </w:pPr>
      <w:r>
        <w:rPr>
          <w:bCs/>
        </w:rPr>
        <w:t>Investigadora de</w:t>
      </w:r>
      <w:r w:rsidR="00CC3AA3" w:rsidRPr="00CA7D05">
        <w:rPr>
          <w:bCs/>
        </w:rPr>
        <w:t xml:space="preserve"> Cornell </w:t>
      </w:r>
      <w:proofErr w:type="spellStart"/>
      <w:r w:rsidR="00CC3AA3" w:rsidRPr="00CA7D05">
        <w:rPr>
          <w:bCs/>
        </w:rPr>
        <w:t>University</w:t>
      </w:r>
      <w:proofErr w:type="spellEnd"/>
      <w:r w:rsidR="00CC3AA3" w:rsidRPr="00CA7D05">
        <w:rPr>
          <w:bCs/>
        </w:rPr>
        <w:t>, New York</w:t>
      </w:r>
    </w:p>
    <w:p w14:paraId="15663CF1" w14:textId="4F907821" w:rsidR="00CC3AA3" w:rsidRPr="00CA7D05" w:rsidRDefault="00CC3AA3" w:rsidP="00CC3AA3">
      <w:pPr>
        <w:spacing w:after="0" w:line="240" w:lineRule="auto"/>
        <w:jc w:val="both"/>
        <w:rPr>
          <w:bCs/>
        </w:rPr>
      </w:pPr>
      <w:r w:rsidRPr="00CA7D05">
        <w:rPr>
          <w:bCs/>
        </w:rPr>
        <w:t>Contactos: 160 72</w:t>
      </w:r>
      <w:r w:rsidR="0042144A" w:rsidRPr="00CA7D05">
        <w:rPr>
          <w:bCs/>
        </w:rPr>
        <w:t xml:space="preserve"> </w:t>
      </w:r>
      <w:r w:rsidRPr="00CA7D05">
        <w:rPr>
          <w:bCs/>
        </w:rPr>
        <w:t>62</w:t>
      </w:r>
      <w:r w:rsidR="0042144A" w:rsidRPr="00CA7D05">
        <w:rPr>
          <w:bCs/>
        </w:rPr>
        <w:t xml:space="preserve"> </w:t>
      </w:r>
      <w:r w:rsidRPr="00CA7D05">
        <w:rPr>
          <w:bCs/>
        </w:rPr>
        <w:t>6056</w:t>
      </w:r>
    </w:p>
    <w:p w14:paraId="20311102" w14:textId="54592E00" w:rsidR="00CC3AA3" w:rsidRPr="00CA7D05" w:rsidRDefault="00CC3AA3" w:rsidP="00CC3AA3">
      <w:pPr>
        <w:spacing w:after="0" w:line="240" w:lineRule="auto"/>
        <w:jc w:val="both"/>
        <w:rPr>
          <w:bCs/>
        </w:rPr>
      </w:pPr>
      <w:r w:rsidRPr="00CA7D05">
        <w:rPr>
          <w:bCs/>
        </w:rPr>
        <w:t xml:space="preserve">Correo electrónico: </w:t>
      </w:r>
      <w:hyperlink r:id="rId9" w:history="1">
        <w:r w:rsidRPr="00CA7D05">
          <w:rPr>
            <w:rStyle w:val="Hipervnculo"/>
            <w:bCs/>
          </w:rPr>
          <w:t>jg2279@cornell.Edu</w:t>
        </w:r>
      </w:hyperlink>
    </w:p>
    <w:p w14:paraId="2A336145" w14:textId="488740AB" w:rsidR="00CC3AA3" w:rsidRPr="00CA7D05" w:rsidRDefault="00CC3AA3" w:rsidP="00CC3AA3">
      <w:pPr>
        <w:spacing w:after="0" w:line="240" w:lineRule="auto"/>
        <w:jc w:val="both"/>
        <w:rPr>
          <w:bCs/>
        </w:rPr>
      </w:pPr>
    </w:p>
    <w:p w14:paraId="28A4E8D5" w14:textId="77777777" w:rsidR="00CA7D05" w:rsidRPr="00CE19A0" w:rsidRDefault="00CA7D05" w:rsidP="00CA7D05">
      <w:pPr>
        <w:spacing w:after="0" w:line="240" w:lineRule="auto"/>
        <w:jc w:val="both"/>
        <w:rPr>
          <w:b/>
        </w:rPr>
      </w:pPr>
      <w:r w:rsidRPr="00CE19A0">
        <w:rPr>
          <w:b/>
        </w:rPr>
        <w:t>Dra. Damaris Intriago</w:t>
      </w:r>
    </w:p>
    <w:p w14:paraId="5985087F" w14:textId="77777777" w:rsidR="00CA7D05" w:rsidRPr="00CA7D05" w:rsidRDefault="00CA7D05" w:rsidP="00CA7D05">
      <w:pPr>
        <w:spacing w:after="0" w:line="240" w:lineRule="auto"/>
        <w:jc w:val="both"/>
        <w:rPr>
          <w:bCs/>
        </w:rPr>
      </w:pPr>
      <w:r w:rsidRPr="00CA7D05">
        <w:rPr>
          <w:bCs/>
        </w:rPr>
        <w:t>Docente e investigador de la Universidad Internacional SEK</w:t>
      </w:r>
    </w:p>
    <w:p w14:paraId="5FA3D729" w14:textId="77777777" w:rsidR="00CA7D05" w:rsidRPr="00CA7D05" w:rsidRDefault="00CA7D05" w:rsidP="00CA7D05">
      <w:pPr>
        <w:spacing w:after="0" w:line="240" w:lineRule="auto"/>
        <w:jc w:val="both"/>
        <w:rPr>
          <w:bCs/>
        </w:rPr>
      </w:pPr>
      <w:r w:rsidRPr="00CA7D05">
        <w:rPr>
          <w:bCs/>
        </w:rPr>
        <w:t>Contactos: 593 99 780 0214</w:t>
      </w:r>
    </w:p>
    <w:p w14:paraId="2B8236BB" w14:textId="77777777" w:rsidR="00CA7D05" w:rsidRPr="00CE19A0" w:rsidRDefault="00CA7D05" w:rsidP="00CA7D05">
      <w:pPr>
        <w:spacing w:after="0" w:line="240" w:lineRule="auto"/>
        <w:jc w:val="both"/>
        <w:rPr>
          <w:b/>
        </w:rPr>
      </w:pPr>
      <w:r w:rsidRPr="00CA7D05">
        <w:rPr>
          <w:bCs/>
        </w:rPr>
        <w:t xml:space="preserve">Correo electrónico: </w:t>
      </w:r>
      <w:r w:rsidRPr="00CE19A0">
        <w:rPr>
          <w:b/>
        </w:rPr>
        <w:t>damaris.intriago@uisek.edu.ec</w:t>
      </w:r>
    </w:p>
    <w:p w14:paraId="1FB0A12C" w14:textId="77777777" w:rsidR="00CA7D05" w:rsidRDefault="00CA7D05" w:rsidP="00CC3AA3">
      <w:pPr>
        <w:spacing w:after="0" w:line="240" w:lineRule="auto"/>
        <w:jc w:val="both"/>
        <w:rPr>
          <w:bCs/>
        </w:rPr>
      </w:pPr>
    </w:p>
    <w:p w14:paraId="21FCF5A5" w14:textId="7649DC20" w:rsidR="00CC3AA3" w:rsidRPr="00CE19A0" w:rsidRDefault="00CC3AA3" w:rsidP="00CC3AA3">
      <w:pPr>
        <w:spacing w:after="0" w:line="240" w:lineRule="auto"/>
        <w:jc w:val="both"/>
        <w:rPr>
          <w:b/>
        </w:rPr>
      </w:pPr>
      <w:r w:rsidRPr="00CE19A0">
        <w:rPr>
          <w:b/>
        </w:rPr>
        <w:lastRenderedPageBreak/>
        <w:t xml:space="preserve">Dra. </w:t>
      </w:r>
      <w:r w:rsidR="00CA7D05" w:rsidRPr="00CE19A0">
        <w:rPr>
          <w:b/>
        </w:rPr>
        <w:t>Ana María Gómez</w:t>
      </w:r>
      <w:r w:rsidRPr="00CE19A0">
        <w:rPr>
          <w:b/>
        </w:rPr>
        <w:t>, M.D.</w:t>
      </w:r>
    </w:p>
    <w:p w14:paraId="79ADC956" w14:textId="0C042D7B" w:rsidR="00CC3AA3" w:rsidRPr="00CA7D05" w:rsidRDefault="0042144A" w:rsidP="00CC3AA3">
      <w:pPr>
        <w:spacing w:after="0" w:line="240" w:lineRule="auto"/>
        <w:jc w:val="both"/>
        <w:rPr>
          <w:bCs/>
        </w:rPr>
      </w:pPr>
      <w:r w:rsidRPr="00CA7D05">
        <w:rPr>
          <w:bCs/>
        </w:rPr>
        <w:t xml:space="preserve">Especialista en </w:t>
      </w:r>
      <w:r w:rsidR="00CA7D05" w:rsidRPr="00CA7D05">
        <w:rPr>
          <w:bCs/>
        </w:rPr>
        <w:t xml:space="preserve">Medicina Interna </w:t>
      </w:r>
    </w:p>
    <w:p w14:paraId="5F3FFC7C" w14:textId="152B8814" w:rsidR="0042144A" w:rsidRPr="00CA7D05" w:rsidRDefault="00CA7D05" w:rsidP="00CC3AA3">
      <w:pPr>
        <w:spacing w:after="0" w:line="240" w:lineRule="auto"/>
        <w:jc w:val="both"/>
        <w:rPr>
          <w:bCs/>
        </w:rPr>
      </w:pPr>
      <w:r>
        <w:rPr>
          <w:bCs/>
        </w:rPr>
        <w:t>Docente de la</w:t>
      </w:r>
      <w:r w:rsidR="0042144A" w:rsidRPr="00CA7D05">
        <w:rPr>
          <w:bCs/>
        </w:rPr>
        <w:t xml:space="preserve"> Facultad de Medicina Universidad Católica del Ecuador</w:t>
      </w:r>
    </w:p>
    <w:p w14:paraId="74EAB464" w14:textId="6B17481A" w:rsidR="00CA7D05" w:rsidRDefault="0042144A" w:rsidP="0042144A">
      <w:pPr>
        <w:spacing w:after="0" w:line="240" w:lineRule="auto"/>
        <w:jc w:val="both"/>
        <w:rPr>
          <w:bCs/>
        </w:rPr>
      </w:pPr>
      <w:r w:rsidRPr="00CA7D05">
        <w:rPr>
          <w:bCs/>
        </w:rPr>
        <w:t>Contactos</w:t>
      </w:r>
      <w:r w:rsidR="00CA7D05">
        <w:rPr>
          <w:bCs/>
        </w:rPr>
        <w:t>:</w:t>
      </w:r>
      <w:r w:rsidR="00CA7D05" w:rsidRPr="00CA7D05">
        <w:t xml:space="preserve"> </w:t>
      </w:r>
      <w:r w:rsidR="00CA7D05" w:rsidRPr="00CA7D05">
        <w:rPr>
          <w:bCs/>
        </w:rPr>
        <w:t>593 99 271 3426</w:t>
      </w:r>
    </w:p>
    <w:p w14:paraId="3D88BC8F" w14:textId="593F8553" w:rsidR="0042144A" w:rsidRPr="00CE19A0" w:rsidRDefault="0042144A" w:rsidP="0042144A">
      <w:pPr>
        <w:spacing w:after="0" w:line="240" w:lineRule="auto"/>
        <w:jc w:val="both"/>
        <w:rPr>
          <w:b/>
        </w:rPr>
      </w:pPr>
      <w:r w:rsidRPr="00CA7D05">
        <w:rPr>
          <w:bCs/>
        </w:rPr>
        <w:t xml:space="preserve">Correo electrónico: </w:t>
      </w:r>
      <w:r w:rsidR="00CA7D05" w:rsidRPr="00CE19A0">
        <w:rPr>
          <w:b/>
        </w:rPr>
        <w:t>amgomez@puce.edu.ec</w:t>
      </w:r>
    </w:p>
    <w:p w14:paraId="0DF9D27E" w14:textId="77777777" w:rsidR="0042144A" w:rsidRPr="00CA7D05" w:rsidRDefault="0042144A" w:rsidP="0042144A">
      <w:pPr>
        <w:spacing w:after="0" w:line="240" w:lineRule="auto"/>
        <w:jc w:val="both"/>
        <w:rPr>
          <w:bCs/>
        </w:rPr>
      </w:pPr>
      <w:permStart w:id="1401230158" w:edGrp="everyone"/>
      <w:permEnd w:id="1401230158"/>
    </w:p>
    <w:p w14:paraId="4F67598C" w14:textId="77777777" w:rsidR="0042144A" w:rsidRPr="00CA7D05" w:rsidRDefault="0042144A" w:rsidP="00CC3AA3">
      <w:pPr>
        <w:spacing w:after="0" w:line="240" w:lineRule="auto"/>
        <w:jc w:val="both"/>
        <w:rPr>
          <w:bCs/>
        </w:rPr>
      </w:pPr>
    </w:p>
    <w:sectPr w:rsidR="0042144A" w:rsidRPr="00CA7D05">
      <w:headerReference w:type="default" r:id="rId10"/>
      <w:foot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29AA9" w14:textId="77777777" w:rsidR="008E717C" w:rsidRDefault="008E717C" w:rsidP="00B51D8D">
      <w:pPr>
        <w:spacing w:after="0" w:line="240" w:lineRule="auto"/>
      </w:pPr>
      <w:r>
        <w:separator/>
      </w:r>
    </w:p>
  </w:endnote>
  <w:endnote w:type="continuationSeparator" w:id="0">
    <w:p w14:paraId="14E8EB28" w14:textId="77777777" w:rsidR="008E717C" w:rsidRDefault="008E717C" w:rsidP="00B51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F3EC5" w14:textId="77777777" w:rsidR="007F0953" w:rsidRDefault="007F0953">
    <w:pPr>
      <w:pStyle w:val="Piedepgina"/>
    </w:pPr>
    <w:r w:rsidRPr="007F0953">
      <w:rPr>
        <w:noProof/>
        <w:lang w:eastAsia="es-EC"/>
      </w:rPr>
      <w:drawing>
        <wp:inline distT="0" distB="0" distL="0" distR="0" wp14:anchorId="0AB1DB31" wp14:editId="6432A7D6">
          <wp:extent cx="5612130" cy="168910"/>
          <wp:effectExtent l="0" t="0" r="127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2130" cy="168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F0B21" w14:textId="77777777" w:rsidR="008E717C" w:rsidRDefault="008E717C" w:rsidP="00B51D8D">
      <w:pPr>
        <w:spacing w:after="0" w:line="240" w:lineRule="auto"/>
      </w:pPr>
      <w:r>
        <w:separator/>
      </w:r>
    </w:p>
  </w:footnote>
  <w:footnote w:type="continuationSeparator" w:id="0">
    <w:p w14:paraId="15827300" w14:textId="77777777" w:rsidR="008E717C" w:rsidRDefault="008E717C" w:rsidP="00B51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0E63F1" w14:textId="77777777" w:rsidR="00B51D8D" w:rsidRDefault="00B51D8D" w:rsidP="00B51D8D">
    <w:pPr>
      <w:pStyle w:val="Encabezado"/>
      <w:jc w:val="center"/>
    </w:pPr>
    <w:r w:rsidRPr="00B51D8D">
      <w:rPr>
        <w:noProof/>
        <w:lang w:eastAsia="es-EC"/>
      </w:rPr>
      <w:drawing>
        <wp:inline distT="0" distB="0" distL="0" distR="0" wp14:anchorId="27956F00" wp14:editId="2AD00DE5">
          <wp:extent cx="4949324" cy="1240155"/>
          <wp:effectExtent l="0" t="0" r="3810" b="4445"/>
          <wp:docPr id="1" name="Imagen 1" descr="Imagen que contiene tabl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t="3666"/>
                  <a:stretch/>
                </pic:blipFill>
                <pic:spPr bwMode="auto">
                  <a:xfrm>
                    <a:off x="0" y="0"/>
                    <a:ext cx="4972035" cy="124584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41261"/>
    <w:multiLevelType w:val="hybridMultilevel"/>
    <w:tmpl w:val="6340E8A2"/>
    <w:lvl w:ilvl="0" w:tplc="5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D3D8D"/>
    <w:multiLevelType w:val="hybridMultilevel"/>
    <w:tmpl w:val="A10CB16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0106D"/>
    <w:multiLevelType w:val="hybridMultilevel"/>
    <w:tmpl w:val="A992C98A"/>
    <w:lvl w:ilvl="0" w:tplc="6FA8F1D6">
      <w:start w:val="1"/>
      <w:numFmt w:val="decimal"/>
      <w:lvlText w:val="%1."/>
      <w:lvlJc w:val="left"/>
      <w:pPr>
        <w:ind w:left="785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505" w:hanging="360"/>
      </w:pPr>
    </w:lvl>
    <w:lvl w:ilvl="2" w:tplc="300A001B" w:tentative="1">
      <w:start w:val="1"/>
      <w:numFmt w:val="lowerRoman"/>
      <w:lvlText w:val="%3."/>
      <w:lvlJc w:val="right"/>
      <w:pPr>
        <w:ind w:left="2225" w:hanging="180"/>
      </w:pPr>
    </w:lvl>
    <w:lvl w:ilvl="3" w:tplc="300A000F" w:tentative="1">
      <w:start w:val="1"/>
      <w:numFmt w:val="decimal"/>
      <w:lvlText w:val="%4."/>
      <w:lvlJc w:val="left"/>
      <w:pPr>
        <w:ind w:left="2945" w:hanging="360"/>
      </w:pPr>
    </w:lvl>
    <w:lvl w:ilvl="4" w:tplc="300A0019" w:tentative="1">
      <w:start w:val="1"/>
      <w:numFmt w:val="lowerLetter"/>
      <w:lvlText w:val="%5."/>
      <w:lvlJc w:val="left"/>
      <w:pPr>
        <w:ind w:left="3665" w:hanging="360"/>
      </w:pPr>
    </w:lvl>
    <w:lvl w:ilvl="5" w:tplc="300A001B" w:tentative="1">
      <w:start w:val="1"/>
      <w:numFmt w:val="lowerRoman"/>
      <w:lvlText w:val="%6."/>
      <w:lvlJc w:val="right"/>
      <w:pPr>
        <w:ind w:left="4385" w:hanging="180"/>
      </w:pPr>
    </w:lvl>
    <w:lvl w:ilvl="6" w:tplc="300A000F" w:tentative="1">
      <w:start w:val="1"/>
      <w:numFmt w:val="decimal"/>
      <w:lvlText w:val="%7."/>
      <w:lvlJc w:val="left"/>
      <w:pPr>
        <w:ind w:left="5105" w:hanging="360"/>
      </w:pPr>
    </w:lvl>
    <w:lvl w:ilvl="7" w:tplc="300A0019" w:tentative="1">
      <w:start w:val="1"/>
      <w:numFmt w:val="lowerLetter"/>
      <w:lvlText w:val="%8."/>
      <w:lvlJc w:val="left"/>
      <w:pPr>
        <w:ind w:left="5825" w:hanging="360"/>
      </w:pPr>
    </w:lvl>
    <w:lvl w:ilvl="8" w:tplc="300A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3FLrBnBRhLjjKvYB1RJGTo8LdAu3JoU2gd55vReihL0/3lQkBhobAg2biMZFcQwNGoUyvvbPYvI1x13/Rx/Yhg==" w:salt="K7TqKzO1fqPBX6/2mJDqw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SxNDExszA3MDJQ0lEKTi0uzszPAykwqwUAsmBP4CwAAAA="/>
  </w:docVars>
  <w:rsids>
    <w:rsidRoot w:val="00846EDE"/>
    <w:rsid w:val="0003075A"/>
    <w:rsid w:val="0004038A"/>
    <w:rsid w:val="000746BD"/>
    <w:rsid w:val="000B09A8"/>
    <w:rsid w:val="000C26CF"/>
    <w:rsid w:val="000D190D"/>
    <w:rsid w:val="000D68F6"/>
    <w:rsid w:val="000F3EE8"/>
    <w:rsid w:val="00114FDD"/>
    <w:rsid w:val="00125AE7"/>
    <w:rsid w:val="00134C49"/>
    <w:rsid w:val="001378C2"/>
    <w:rsid w:val="001469C1"/>
    <w:rsid w:val="00186CC0"/>
    <w:rsid w:val="001A6495"/>
    <w:rsid w:val="001C1A14"/>
    <w:rsid w:val="001D069C"/>
    <w:rsid w:val="002307B6"/>
    <w:rsid w:val="00246A51"/>
    <w:rsid w:val="0025342A"/>
    <w:rsid w:val="002C70B7"/>
    <w:rsid w:val="002D5127"/>
    <w:rsid w:val="002F2A99"/>
    <w:rsid w:val="00310AF1"/>
    <w:rsid w:val="00310E79"/>
    <w:rsid w:val="00314002"/>
    <w:rsid w:val="003258A1"/>
    <w:rsid w:val="0042144A"/>
    <w:rsid w:val="00437715"/>
    <w:rsid w:val="00451009"/>
    <w:rsid w:val="004521F4"/>
    <w:rsid w:val="00474A1B"/>
    <w:rsid w:val="004C5406"/>
    <w:rsid w:val="00533860"/>
    <w:rsid w:val="00567DCB"/>
    <w:rsid w:val="005839D5"/>
    <w:rsid w:val="005C5B28"/>
    <w:rsid w:val="00607A8C"/>
    <w:rsid w:val="00623F9C"/>
    <w:rsid w:val="00642F5F"/>
    <w:rsid w:val="00647683"/>
    <w:rsid w:val="00675BDF"/>
    <w:rsid w:val="00682828"/>
    <w:rsid w:val="00721D75"/>
    <w:rsid w:val="007629BF"/>
    <w:rsid w:val="0076558D"/>
    <w:rsid w:val="007F0953"/>
    <w:rsid w:val="007F4E80"/>
    <w:rsid w:val="008012DB"/>
    <w:rsid w:val="00821158"/>
    <w:rsid w:val="00846EDE"/>
    <w:rsid w:val="00850FF3"/>
    <w:rsid w:val="008925D3"/>
    <w:rsid w:val="008E5381"/>
    <w:rsid w:val="008E717C"/>
    <w:rsid w:val="00914DAD"/>
    <w:rsid w:val="0092756F"/>
    <w:rsid w:val="00941331"/>
    <w:rsid w:val="0095707A"/>
    <w:rsid w:val="00971C00"/>
    <w:rsid w:val="009748CA"/>
    <w:rsid w:val="00993ED8"/>
    <w:rsid w:val="009B15AD"/>
    <w:rsid w:val="00A12297"/>
    <w:rsid w:val="00A253FF"/>
    <w:rsid w:val="00A53571"/>
    <w:rsid w:val="00A8248F"/>
    <w:rsid w:val="00AC72FA"/>
    <w:rsid w:val="00B205DE"/>
    <w:rsid w:val="00B34FCA"/>
    <w:rsid w:val="00B51D8D"/>
    <w:rsid w:val="00B94377"/>
    <w:rsid w:val="00C01952"/>
    <w:rsid w:val="00C448A2"/>
    <w:rsid w:val="00C80538"/>
    <w:rsid w:val="00C97D2B"/>
    <w:rsid w:val="00CA7D05"/>
    <w:rsid w:val="00CB22A5"/>
    <w:rsid w:val="00CC3AA3"/>
    <w:rsid w:val="00CE19A0"/>
    <w:rsid w:val="00CE2E41"/>
    <w:rsid w:val="00D133A2"/>
    <w:rsid w:val="00D14D15"/>
    <w:rsid w:val="00DB2CF6"/>
    <w:rsid w:val="00DD13B5"/>
    <w:rsid w:val="00E2643D"/>
    <w:rsid w:val="00E3501E"/>
    <w:rsid w:val="00E7086D"/>
    <w:rsid w:val="00E81349"/>
    <w:rsid w:val="00E8533D"/>
    <w:rsid w:val="00E91033"/>
    <w:rsid w:val="00EE6B68"/>
    <w:rsid w:val="00F0123A"/>
    <w:rsid w:val="00F7110D"/>
    <w:rsid w:val="00F74487"/>
    <w:rsid w:val="00FB614F"/>
    <w:rsid w:val="00FE1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37F7D4"/>
  <w15:chartTrackingRefBased/>
  <w15:docId w15:val="{2667B498-72DB-43F9-A36C-7BAA88E85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46ED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51D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51D8D"/>
  </w:style>
  <w:style w:type="paragraph" w:styleId="Piedepgina">
    <w:name w:val="footer"/>
    <w:basedOn w:val="Normal"/>
    <w:link w:val="PiedepginaCar"/>
    <w:uiPriority w:val="99"/>
    <w:unhideWhenUsed/>
    <w:rsid w:val="00B51D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51D8D"/>
  </w:style>
  <w:style w:type="character" w:styleId="Hipervnculo">
    <w:name w:val="Hyperlink"/>
    <w:basedOn w:val="Fuentedeprrafopredeter"/>
    <w:uiPriority w:val="99"/>
    <w:unhideWhenUsed/>
    <w:rsid w:val="00CC3AA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C3A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teran@usfq.edu.ec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g2279@cornell.Ed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A3E4DD-ED6C-441A-A958-8BEDDD70C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7</Words>
  <Characters>1803</Characters>
  <Application>Microsoft Office Word</Application>
  <DocSecurity>8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David Ona Cisneros</dc:creator>
  <cp:keywords/>
  <dc:description/>
  <cp:lastModifiedBy>Rogelio Fernando Valencia Alcívar</cp:lastModifiedBy>
  <cp:revision>2</cp:revision>
  <cp:lastPrinted>2020-09-26T04:31:00Z</cp:lastPrinted>
  <dcterms:created xsi:type="dcterms:W3CDTF">2021-02-17T19:11:00Z</dcterms:created>
  <dcterms:modified xsi:type="dcterms:W3CDTF">2021-02-17T19:11:00Z</dcterms:modified>
</cp:coreProperties>
</file>